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SourceCode"/>
      </w:pPr>
      <w:r>
        <w:rPr>
          <w:rStyle w:val="CommentTok"/>
        </w:rPr>
        <w:t xml:space="preserve">#The plan - runs all of the code for this project</w:t>
      </w:r>
      <w:r>
        <w:br/>
      </w:r>
      <w:r>
        <w:br/>
      </w:r>
      <w:r>
        <w:rPr>
          <w:rStyle w:val="NormalTok"/>
        </w:rPr>
        <w:t xml:space="preserve">the_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ke_pl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fault variables for step sensitivity test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_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4 levels of step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aul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t allele proportion treatmen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t allele proportion treatmen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aul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aul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_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plication number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simulations of all combinations of default values and varied n.sampl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ep_sensitivities_samp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sure_step_detection_sensitiv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varied inpu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star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n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loc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pop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_reps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reps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simulations of all combinations of default values and varied n.loci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ep_sensitivities_lo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sure_step_detection_sensitiv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sample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star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n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varied inpu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pop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_reps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reps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simulations of all combinations of default values and varied n.pop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ep_sensitivities_po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sure_step_detection_sensitiv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sample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star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n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loc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varied inpu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_reps =</w:t>
      </w:r>
      <w:r>
        <w:rPr>
          <w:rStyle w:val="NormalTok"/>
        </w:rPr>
        <w:t xml:space="preserve"> default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reps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rge results into a single data fram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rged_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_results</w:t>
      </w:r>
      <w:r>
        <w:rPr>
          <w:rStyle w:val="NormalTok"/>
        </w:rPr>
        <w:t xml:space="preserve">(step_sensitivities_samples,</w:t>
      </w:r>
      <w:r>
        <w:br/>
      </w:r>
      <w:r>
        <w:rPr>
          <w:rStyle w:val="NormalTok"/>
        </w:rPr>
        <w:t xml:space="preserve">                                   step_sensitivities_loci,</w:t>
      </w:r>
      <w:r>
        <w:br/>
      </w:r>
      <w:r>
        <w:rPr>
          <w:rStyle w:val="NormalTok"/>
        </w:rPr>
        <w:t xml:space="preserve">                                   step_sensitivities_pops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urn results into tables for publication, including all formatt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andard treatment results for q = 0, q = 1,q = 2 and BC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ults_t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results_table</w:t>
      </w:r>
      <w:r>
        <w:rPr>
          <w:rStyle w:val="NormalTok"/>
        </w:rPr>
        <w:t xml:space="preserve">(merged_results),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ercentage of all step sensitivities for best 6 measur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ve_sensitivit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ract_relative_senstivities</w:t>
      </w:r>
      <w:r>
        <w:rPr>
          <w:rStyle w:val="NormalTok"/>
        </w:rPr>
        <w:t xml:space="preserve">(merged_results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ummary of measures' properties, all treatment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erties_t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properties_summary_table</w:t>
      </w:r>
      <w:r>
        <w:rPr>
          <w:rStyle w:val="NormalTok"/>
        </w:rPr>
        <w:t xml:space="preserve">(merged_results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reates supplementary figures for all tested measur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dividual_fig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nerate_sensitivity_figures</w:t>
      </w:r>
      <w:r>
        <w:rPr>
          <w:rStyle w:val="NormalTok"/>
        </w:rPr>
        <w:t xml:space="preserve">(merged_results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reates supplementary figures comparing the best 6 measur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arison_fig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_comparison_figure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pha_p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s_alpha_peak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.R</dc:title>
  <dc:creator>z3254626</dc:creator>
  <cp:keywords/>
  <dcterms:created xsi:type="dcterms:W3CDTF">2021-07-07T13:42:13Z</dcterms:created>
  <dcterms:modified xsi:type="dcterms:W3CDTF">2021-07-07T13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